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X54225dc1244b6a1855fbc5513ffc6002e6039d3"/>
    <w:p>
      <w:pPr>
        <w:pStyle w:val="Heading1"/>
      </w:pPr>
      <w:r>
        <w:t xml:space="preserve">Internship Application Letter for Physiotherap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Physiotherapy</w:t>
      </w:r>
      <w:r>
        <w:br/>
      </w:r>
      <w:r>
        <w:t xml:space="preserve">[Hospital/Clinic Name]</w:t>
      </w:r>
      <w:r>
        <w:br/>
      </w:r>
      <w:r>
        <w:t xml:space="preserve">Jeddah, Saudi Arabia</w:t>
      </w:r>
    </w:p>
    <w:bookmarkStart w:id="20" w:name="X7d12b50c6cde1da6902ae13ddd9445c77ccbef2"/>
    <w:p>
      <w:pPr>
        <w:pStyle w:val="Heading2"/>
      </w:pPr>
      <w:r>
        <w:t xml:space="preserve">Subject: Application for Physiotherapist Internship at Your Esteemed Institution in Jeddah, Saudi Arabia</w:t>
      </w:r>
    </w:p>
    <w:p>
      <w:pPr>
        <w:pStyle w:val="FirstParagraph"/>
      </w:pPr>
      <w:r>
        <w:t xml:space="preserve">Dear Hiring Manager,</w:t>
      </w:r>
    </w:p>
    <w:p>
      <w:pPr>
        <w:pStyle w:val="BodyText"/>
      </w:pPr>
      <w:r>
        <w:t xml:space="preserve">I am writing to express my profound enthusiasm for the Physiotherapist Internship opportunity at your distinguished healthcare institution in Jeddah, Saudi Arabia. As a highly motivated and clinically focused physiotherapy student nearing completion of my Bachelor’s degree at [Your University], I have meticulously researched healthcare institutions across Saudi Arabia Jeddah that exemplify excellence in patient-centered care and professional development. Your organization’s commitment to advancing rehabilitative medicine within the Kingdom’s healthcare ecosystem, particularly through initiatives aligned with Vision 2030, deeply resonates with my professional aspirations. This Internship Application Letter serves as a formal expression of my dedication to contributing meaningfully to your team while immersing myself in the unique healthcare landscape of Saudi Arabia Jeddah.</w:t>
      </w:r>
    </w:p>
    <w:p>
      <w:pPr>
        <w:pStyle w:val="BodyText"/>
      </w:pPr>
      <w:r>
        <w:t xml:space="preserve">Throughout my academic journey, I have cultivated a robust foundation in evidence-based physiotherapy practices, with specialized clinical rotations spanning orthopedic rehabilitation, neurology, and pediatric care. My coursework at [Your University] emphasized not only technical competencies—such as therapeutic exercise prescription, manual therapy techniques, and gait analysis—but also the critical importance of culturally intelligent healthcare delivery. I have proactively engaged in understanding the specific healthcare dynamics of Saudi Arabia Jeddah through academic research on local patient demographics, common musculoskeletal conditions prevalent in our region (including posture-related disorders from sedentary lifestyles and sports injuries), and KSA’s evolving regulatory standards for allied health professionals. I recognize that delivering effective physiotherapy services in Saudi Arabia Jeddah necessitates sensitivity to cultural norms, religious practices, and the Kingdom’s emphasis on holistic patient well-being under the guidance of Vision 2030.</w:t>
      </w:r>
    </w:p>
    <w:p>
      <w:pPr>
        <w:pStyle w:val="BodyText"/>
      </w:pPr>
      <w:r>
        <w:t xml:space="preserve">What excites me most about this internship opportunity is the chance to integrate my academic knowledge within a dynamic healthcare environment that prioritizes both clinical excellence and cultural adaptation. In Saudi Arabia Jeddah, where healthcare facilities are rapidly expanding to meet national health goals, I am eager to learn how your institution navigates gender-specific care protocols, incorporates traditional wellness concepts where appropriate, and leverages technology for enhanced patient outcomes. My recent volunteer experience at a community clinic in [Mention City/Region] involved collaborating with healthcare providers across diverse cultural backgrounds—a skill I believe will directly translate to seamless integration into your team. Furthermore, I have completed mandatory training in Saudi Arabia’s healthcare ethics framework and Islamic principles of patient care, ensuring my approach aligns with the Kingdom’s values. This proactive preparation underscores my commitment to becoming a Physiotherapist who respects and upholds the dignity of every patient in Saudi Arabia Jeddah.</w:t>
      </w:r>
    </w:p>
    <w:p>
      <w:pPr>
        <w:pStyle w:val="BodyText"/>
      </w:pPr>
      <w:r>
        <w:t xml:space="preserve">I am particularly drawn to your institution’s focus on [Mention Specific Program/Initiative, e.g., "sports rehabilitation for youth athletes" or "neurological recovery programs"], which aligns perfectly with my clinical interests. I have studied the success of your recent community outreach events promoting musculoskeletal health awareness in Jeddah’s neighborhoods and am eager to contribute to such initiatives. During my undergraduate program, I led a student-led workshop on injury prevention for female athletes, adapting communication styles to respect cultural preferences while maintaining professional standards—a skill I am confident will be valuable in Saudi Arabia Jeddah’s healthcare settings. As a future Physiotherapist, I understand the significance of building trust through active listening and clear communication within the local context, which is essential for effective treatment adherence and patient satisfaction.</w:t>
      </w:r>
    </w:p>
    <w:p>
      <w:pPr>
        <w:pStyle w:val="BodyText"/>
      </w:pPr>
      <w:r>
        <w:t xml:space="preserve">My technical competencies further position me to excel as a Physiotherapist intern in Saudi Arabia Jeddah. I am proficient in using [Mention Software/Tools, e.g., "DynaMed for clinical decision-making," "Purdue Gait Analyzer," or "electrotherapy devices"] and have hands-on experience with electronic medical records systems common in KSA healthcare facilities. I am a quick learner with strong problem-solving abilities—evidenced by my successful management of complex cases during university clinical placements. Additionally, I am fluent in [Your Languages, e.g., English and Arabic (if applicable)], enabling me to communicate effectively with diverse patient populations and colleagues. In Saudi Arabia Jeddah, where multilingual healthcare access is increasingly valued, this skill would allow me to contribute immediately to your team’s communication efficacy.</w:t>
      </w:r>
    </w:p>
    <w:p>
      <w:pPr>
        <w:pStyle w:val="BodyText"/>
      </w:pPr>
      <w:r>
        <w:t xml:space="preserve">Furthermore, I have researched the career trajectory of physiotherapists in Saudi Arabia and understand that professional growth requires not only clinical skill but also alignment with national health priorities. Your institution’s reputation for nurturing talent through structured mentorship—coupled with your investment in continuous professional development—mirrors my own goals for becoming a leader in rehabilitative care within the Kingdom. I am committed to upholding the highest standards of professionalism, punctuality, and ethical practice as mandated by Saudi Arabia’s Ministry of Health and relevant licensing bodies. I am prepared to fully embrace the responsibilities of this Physiotherapist internship, including adherence to all KSA healthcare protocols and cultural expectations during my placement.</w:t>
      </w:r>
    </w:p>
    <w:p>
      <w:pPr>
        <w:pStyle w:val="BodyText"/>
      </w:pPr>
      <w:r>
        <w:t xml:space="preserve">Thank you for considering my Internship Application Letter for the Physiotherapist position at your institution in Jeddah. I am deeply impressed by your organization’s vision to elevate rehabilitation services across Saudi Arabia Jeddah and would be honored to learn from your experienced clinical team. I have attached my resume, academic transcripts, and letters of recommendation for your review. I am available for an interview at your earliest convenience and can be reached via email or phone at the contact details provided above.</w:t>
      </w:r>
    </w:p>
    <w:p>
      <w:pPr>
        <w:pStyle w:val="BodyText"/>
      </w:pPr>
      <w:r>
        <w:t xml:space="preserve">I eagerly anticipate the opportunity to discuss how my skills, cultural awareness, and dedication to excellence can support the mission of [Hospital/Clinic Name] in providing transformative physiotherapy care throughout Saudi Arabia Jeddah. Thank you for your time and consider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 Jeddah, Saudi Arabia</dc:title>
  <dc:creator/>
  <cp:keywords/>
  <dcterms:created xsi:type="dcterms:W3CDTF">2026-07-23T11:29:57Z</dcterms:created>
  <dcterms:modified xsi:type="dcterms:W3CDTF">2026-07-23T11:29:57Z</dcterms:modified>
</cp:coreProperties>
</file>

<file path=docProps/custom.xml><?xml version="1.0" encoding="utf-8"?>
<Properties xmlns="http://schemas.openxmlformats.org/officeDocument/2006/custom-properties" xmlns:vt="http://schemas.openxmlformats.org/officeDocument/2006/docPropsVTypes"/>
</file>